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6A79D7" w14:textId="77777777" w:rsidR="006B041D" w:rsidRDefault="001E4F00">
      <w:r>
        <w:t>Team Members:</w:t>
      </w:r>
      <w:r w:rsidR="00C2527E">
        <w:tab/>
      </w:r>
      <w:r w:rsidR="00C2527E">
        <w:tab/>
      </w:r>
      <w:r w:rsidR="00C2527E">
        <w:tab/>
      </w:r>
      <w:r w:rsidR="00C2527E">
        <w:tab/>
      </w:r>
      <w:r w:rsidR="00C2527E">
        <w:tab/>
      </w:r>
      <w:r w:rsidR="00C2527E">
        <w:tab/>
        <w:t>Email:</w:t>
      </w:r>
    </w:p>
    <w:p w14:paraId="38D0F629" w14:textId="77777777" w:rsidR="001E4F00" w:rsidRDefault="001E4F00"/>
    <w:p w14:paraId="4380608E" w14:textId="77777777" w:rsidR="001E4F00" w:rsidRDefault="001E4F00"/>
    <w:p w14:paraId="6E5F40E8" w14:textId="30409EFF" w:rsidR="001E4F00" w:rsidRDefault="00A401B5" w:rsidP="00DA7586">
      <w:pPr>
        <w:pStyle w:val="ListParagraph"/>
        <w:numPr>
          <w:ilvl w:val="0"/>
          <w:numId w:val="1"/>
        </w:numPr>
      </w:pPr>
      <w:r>
        <w:t>Carson Batchelor</w:t>
      </w:r>
      <w:r>
        <w:tab/>
      </w:r>
      <w:r>
        <w:tab/>
      </w:r>
      <w:r>
        <w:tab/>
      </w:r>
      <w:r>
        <w:tab/>
        <w:t>cmbatchelor@wisc.edu</w:t>
      </w:r>
    </w:p>
    <w:p w14:paraId="5749E59D" w14:textId="77777777" w:rsidR="001E4F00" w:rsidRDefault="001E4F00"/>
    <w:p w14:paraId="48FA9013" w14:textId="77777777" w:rsidR="001E4F00" w:rsidRDefault="001E4F00"/>
    <w:p w14:paraId="4F761326" w14:textId="03FDFC2E" w:rsidR="001E4F00" w:rsidRDefault="00A401B5" w:rsidP="00A401B5">
      <w:pPr>
        <w:pStyle w:val="ListParagraph"/>
        <w:numPr>
          <w:ilvl w:val="0"/>
          <w:numId w:val="1"/>
        </w:numPr>
      </w:pPr>
      <w:proofErr w:type="spellStart"/>
      <w:r>
        <w:t>Zhenjie</w:t>
      </w:r>
      <w:proofErr w:type="spellEnd"/>
      <w:r>
        <w:t xml:space="preserve"> Fu</w:t>
      </w:r>
      <w:r>
        <w:tab/>
      </w:r>
      <w:r>
        <w:tab/>
      </w:r>
      <w:r>
        <w:tab/>
      </w:r>
      <w:r>
        <w:tab/>
      </w:r>
      <w:r>
        <w:tab/>
        <w:t>zfu83@wisc.edu</w:t>
      </w:r>
      <w:r w:rsidR="001E4F00">
        <w:t>_</w:t>
      </w:r>
    </w:p>
    <w:p w14:paraId="7181901B" w14:textId="77777777" w:rsidR="001E4F00" w:rsidRDefault="001E4F00"/>
    <w:p w14:paraId="128255B8" w14:textId="77777777" w:rsidR="001E4F00" w:rsidRDefault="001E4F00"/>
    <w:p w14:paraId="7C76AA78" w14:textId="0496CC15" w:rsidR="001E4F00" w:rsidRDefault="00A401B5" w:rsidP="00A401B5">
      <w:pPr>
        <w:pStyle w:val="ListParagraph"/>
        <w:numPr>
          <w:ilvl w:val="0"/>
          <w:numId w:val="1"/>
        </w:numPr>
      </w:pPr>
      <w:r>
        <w:t xml:space="preserve">Daniel Naveed </w:t>
      </w:r>
      <w:proofErr w:type="spellStart"/>
      <w:r>
        <w:t>Teleghani</w:t>
      </w:r>
      <w:proofErr w:type="spellEnd"/>
      <w:r>
        <w:tab/>
      </w:r>
      <w:r>
        <w:tab/>
      </w:r>
      <w:r>
        <w:tab/>
        <w:t>dtaleghani@wisc.edu</w:t>
      </w:r>
    </w:p>
    <w:p w14:paraId="6F76A943" w14:textId="77777777" w:rsidR="001E4F00" w:rsidRDefault="001E4F00"/>
    <w:p w14:paraId="3648704B" w14:textId="77777777" w:rsidR="001E4F00" w:rsidRDefault="001E4F00"/>
    <w:p w14:paraId="2D85C2CA" w14:textId="164F4EB9" w:rsidR="001E4F00" w:rsidRDefault="00C2527E">
      <w:r>
        <w:t xml:space="preserve">Please discuss within the </w:t>
      </w:r>
      <w:r w:rsidR="00910AE2">
        <w:t>team what rules you want to hold yourselves accountable</w:t>
      </w:r>
      <w:r>
        <w:t xml:space="preserve">. </w:t>
      </w:r>
      <w:r w:rsidR="0049253D">
        <w:t>R</w:t>
      </w:r>
      <w:r>
        <w:t>ecord your definitions and guidelines</w:t>
      </w:r>
      <w:r w:rsidR="0049253D">
        <w:t xml:space="preserve">. </w:t>
      </w:r>
      <w:r w:rsidR="00910AE2">
        <w:t>Share the final document with all team members.</w:t>
      </w:r>
    </w:p>
    <w:p w14:paraId="7F8E8D3B" w14:textId="77777777" w:rsidR="00B66873" w:rsidRDefault="00B66873"/>
    <w:p w14:paraId="47FE5440" w14:textId="3CE9E123" w:rsidR="00910AE2" w:rsidRPr="00910AE2" w:rsidRDefault="00910AE2" w:rsidP="00910AE2">
      <w:pPr>
        <w:rPr>
          <w:bCs/>
        </w:rPr>
      </w:pPr>
      <w:r>
        <w:rPr>
          <w:b/>
        </w:rPr>
        <w:t xml:space="preserve">Correspondence: </w:t>
      </w:r>
      <w:r>
        <w:rPr>
          <w:bCs/>
        </w:rPr>
        <w:t>(How quickly should team members respond to email or other electronic communications from their team?)</w:t>
      </w:r>
    </w:p>
    <w:p w14:paraId="46DE09FD" w14:textId="77777777" w:rsidR="00910AE2" w:rsidRDefault="00910AE2">
      <w:pPr>
        <w:rPr>
          <w:b/>
        </w:rPr>
      </w:pPr>
    </w:p>
    <w:p w14:paraId="392257F6" w14:textId="1BB74CBA" w:rsidR="00910AE2" w:rsidRDefault="00A401B5">
      <w:pPr>
        <w:rPr>
          <w:b/>
        </w:rPr>
      </w:pPr>
      <w:r w:rsidRPr="00A401B5">
        <w:rPr>
          <w:bCs/>
        </w:rPr>
        <w:t>- iMessage group to be used as primary communication platform</w:t>
      </w:r>
      <w:r w:rsidRPr="00A401B5">
        <w:rPr>
          <w:bCs/>
        </w:rPr>
        <w:br/>
        <w:t>- Responses expected within 24hrs</w:t>
      </w:r>
    </w:p>
    <w:p w14:paraId="78CDD779" w14:textId="77777777" w:rsidR="00910AE2" w:rsidRDefault="00910AE2">
      <w:pPr>
        <w:rPr>
          <w:b/>
        </w:rPr>
      </w:pPr>
    </w:p>
    <w:p w14:paraId="4AF00BDF" w14:textId="77777777" w:rsidR="00910AE2" w:rsidRDefault="00910AE2">
      <w:pPr>
        <w:rPr>
          <w:b/>
        </w:rPr>
      </w:pPr>
    </w:p>
    <w:p w14:paraId="1ACD0613" w14:textId="0BD0238A" w:rsidR="00B66873" w:rsidRPr="00910AE2" w:rsidRDefault="00B66873">
      <w:pPr>
        <w:rPr>
          <w:bCs/>
        </w:rPr>
      </w:pPr>
      <w:r>
        <w:rPr>
          <w:b/>
        </w:rPr>
        <w:t>Attendance:</w:t>
      </w:r>
      <w:r w:rsidR="00910AE2">
        <w:rPr>
          <w:b/>
        </w:rPr>
        <w:t xml:space="preserve"> </w:t>
      </w:r>
      <w:r w:rsidR="00910AE2">
        <w:rPr>
          <w:bCs/>
        </w:rPr>
        <w:t>(What should team members do if they cannot attend class or scheduled team meetings?)</w:t>
      </w:r>
    </w:p>
    <w:p w14:paraId="466EC145" w14:textId="77777777" w:rsidR="00B66873" w:rsidRDefault="00B66873">
      <w:pPr>
        <w:rPr>
          <w:b/>
        </w:rPr>
      </w:pPr>
    </w:p>
    <w:p w14:paraId="21F96104" w14:textId="77777777" w:rsidR="00B66873" w:rsidRDefault="00B66873">
      <w:pPr>
        <w:rPr>
          <w:b/>
        </w:rPr>
      </w:pPr>
    </w:p>
    <w:p w14:paraId="770B8DF9" w14:textId="7FCC897D" w:rsidR="00B66873" w:rsidRDefault="00A401B5">
      <w:pPr>
        <w:rPr>
          <w:b/>
        </w:rPr>
      </w:pPr>
      <w:r w:rsidRPr="00A401B5">
        <w:rPr>
          <w:bCs/>
        </w:rPr>
        <w:t>- Full attendance is expected</w:t>
      </w:r>
      <w:r w:rsidRPr="00A401B5">
        <w:rPr>
          <w:bCs/>
        </w:rPr>
        <w:br/>
        <w:t>- Communication is expected if any group member expects to be absent for class</w:t>
      </w:r>
      <w:r w:rsidRPr="00A401B5">
        <w:rPr>
          <w:bCs/>
        </w:rPr>
        <w:br/>
        <w:t>- Allocate</w:t>
      </w:r>
      <w:r>
        <w:rPr>
          <w:bCs/>
        </w:rPr>
        <w:t xml:space="preserve"> work to the members who have missed class or meeting </w:t>
      </w:r>
      <w:r w:rsidRPr="00A401B5">
        <w:rPr>
          <w:bCs/>
        </w:rPr>
        <w:t xml:space="preserve">and </w:t>
      </w:r>
      <w:r>
        <w:rPr>
          <w:bCs/>
        </w:rPr>
        <w:t xml:space="preserve">let the team </w:t>
      </w:r>
      <w:proofErr w:type="gramStart"/>
      <w:r>
        <w:rPr>
          <w:bCs/>
        </w:rPr>
        <w:t>no</w:t>
      </w:r>
      <w:proofErr w:type="gramEnd"/>
      <w:r>
        <w:rPr>
          <w:bCs/>
        </w:rPr>
        <w:t xml:space="preserve"> that this is the case</w:t>
      </w:r>
    </w:p>
    <w:p w14:paraId="11527A27" w14:textId="77777777" w:rsidR="00B66873" w:rsidRDefault="00B66873">
      <w:pPr>
        <w:rPr>
          <w:b/>
        </w:rPr>
      </w:pPr>
    </w:p>
    <w:p w14:paraId="2424E4D7" w14:textId="77777777" w:rsidR="00B66873" w:rsidRDefault="00B66873">
      <w:pPr>
        <w:rPr>
          <w:b/>
        </w:rPr>
      </w:pPr>
    </w:p>
    <w:p w14:paraId="366BC833" w14:textId="0A299A03" w:rsidR="00B66873" w:rsidRPr="00910AE2" w:rsidRDefault="00B66873">
      <w:pPr>
        <w:rPr>
          <w:bCs/>
        </w:rPr>
      </w:pPr>
      <w:r>
        <w:rPr>
          <w:b/>
        </w:rPr>
        <w:t>Timeliness:</w:t>
      </w:r>
      <w:r w:rsidR="00910AE2">
        <w:rPr>
          <w:b/>
        </w:rPr>
        <w:t xml:space="preserve"> </w:t>
      </w:r>
      <w:r w:rsidR="00910AE2">
        <w:rPr>
          <w:bCs/>
        </w:rPr>
        <w:t>(How timely should team members arrive at scheduled team meetings? What are the expectations when they are late?)</w:t>
      </w:r>
    </w:p>
    <w:p w14:paraId="7FAB8B49" w14:textId="77777777" w:rsidR="00B66873" w:rsidRDefault="00B66873">
      <w:pPr>
        <w:rPr>
          <w:b/>
        </w:rPr>
      </w:pPr>
    </w:p>
    <w:p w14:paraId="79E94458" w14:textId="77777777" w:rsidR="00910AE2" w:rsidRDefault="00910AE2">
      <w:pPr>
        <w:rPr>
          <w:b/>
        </w:rPr>
      </w:pPr>
    </w:p>
    <w:p w14:paraId="730B68D3" w14:textId="75B28861" w:rsidR="00B66873" w:rsidRDefault="00A401B5">
      <w:pPr>
        <w:rPr>
          <w:b/>
        </w:rPr>
      </w:pPr>
      <w:r w:rsidRPr="00A401B5">
        <w:rPr>
          <w:bCs/>
        </w:rPr>
        <w:t xml:space="preserve">- The team will have </w:t>
      </w:r>
      <w:r>
        <w:rPr>
          <w:bCs/>
        </w:rPr>
        <w:t xml:space="preserve">in-person </w:t>
      </w:r>
      <w:r w:rsidRPr="00A401B5">
        <w:rPr>
          <w:bCs/>
        </w:rPr>
        <w:t>discuss</w:t>
      </w:r>
      <w:r>
        <w:rPr>
          <w:bCs/>
        </w:rPr>
        <w:t>ions when necessary for upcoming</w:t>
      </w:r>
      <w:r w:rsidRPr="00A401B5">
        <w:rPr>
          <w:bCs/>
        </w:rPr>
        <w:t xml:space="preserve"> assignments</w:t>
      </w:r>
      <w:r w:rsidRPr="00A401B5">
        <w:rPr>
          <w:bCs/>
        </w:rPr>
        <w:br/>
        <w:t>- Please communicate if you expect to be late in the group chat</w:t>
      </w:r>
    </w:p>
    <w:p w14:paraId="17C169DB" w14:textId="77777777" w:rsidR="00B66873" w:rsidRDefault="00B66873">
      <w:pPr>
        <w:rPr>
          <w:b/>
        </w:rPr>
      </w:pPr>
    </w:p>
    <w:p w14:paraId="7206AC21" w14:textId="77777777" w:rsidR="00B66873" w:rsidRDefault="00B66873">
      <w:pPr>
        <w:rPr>
          <w:b/>
        </w:rPr>
      </w:pPr>
    </w:p>
    <w:p w14:paraId="05066953" w14:textId="59A1491D" w:rsidR="00B66873" w:rsidRPr="00910AE2" w:rsidRDefault="00910AE2">
      <w:pPr>
        <w:rPr>
          <w:bCs/>
        </w:rPr>
      </w:pPr>
      <w:r>
        <w:rPr>
          <w:b/>
        </w:rPr>
        <w:t>Respect</w:t>
      </w:r>
      <w:r w:rsidR="00B66873">
        <w:rPr>
          <w:b/>
        </w:rPr>
        <w:t>:</w:t>
      </w:r>
      <w:r>
        <w:rPr>
          <w:b/>
        </w:rPr>
        <w:t xml:space="preserve"> </w:t>
      </w:r>
      <w:r>
        <w:rPr>
          <w:bCs/>
        </w:rPr>
        <w:t>(What enables everyone in the team to be respected? How do you communicate disagreements? How do you deal with cultural differences? How do you make sure that all voices are heard?)</w:t>
      </w:r>
    </w:p>
    <w:p w14:paraId="62034807" w14:textId="77777777" w:rsidR="00B66873" w:rsidRDefault="00B66873">
      <w:pPr>
        <w:rPr>
          <w:b/>
        </w:rPr>
      </w:pPr>
    </w:p>
    <w:p w14:paraId="32EF1B32" w14:textId="77777777" w:rsidR="00B66873" w:rsidRDefault="00B66873">
      <w:pPr>
        <w:rPr>
          <w:b/>
        </w:rPr>
      </w:pPr>
    </w:p>
    <w:p w14:paraId="19F32129" w14:textId="1B298CAA" w:rsidR="00B66873" w:rsidRDefault="00A401B5">
      <w:pPr>
        <w:rPr>
          <w:b/>
        </w:rPr>
      </w:pPr>
      <w:r w:rsidRPr="00A401B5">
        <w:rPr>
          <w:bCs/>
        </w:rPr>
        <w:t xml:space="preserve">- Each member holds experience beneficial to </w:t>
      </w:r>
      <w:proofErr w:type="gramStart"/>
      <w:r w:rsidRPr="00A401B5">
        <w:rPr>
          <w:bCs/>
        </w:rPr>
        <w:t>the team</w:t>
      </w:r>
      <w:proofErr w:type="gramEnd"/>
      <w:r w:rsidRPr="00A401B5">
        <w:rPr>
          <w:bCs/>
        </w:rPr>
        <w:t xml:space="preserve"> </w:t>
      </w:r>
      <w:proofErr w:type="gramStart"/>
      <w:r w:rsidRPr="00A401B5">
        <w:rPr>
          <w:bCs/>
        </w:rPr>
        <w:t>effort</w:t>
      </w:r>
      <w:proofErr w:type="gramEnd"/>
      <w:r w:rsidRPr="00A401B5">
        <w:rPr>
          <w:bCs/>
        </w:rPr>
        <w:t xml:space="preserve"> </w:t>
      </w:r>
      <w:r>
        <w:rPr>
          <w:bCs/>
        </w:rPr>
        <w:t xml:space="preserve">so </w:t>
      </w:r>
      <w:r w:rsidRPr="00A401B5">
        <w:rPr>
          <w:bCs/>
        </w:rPr>
        <w:t>all members</w:t>
      </w:r>
      <w:r>
        <w:rPr>
          <w:bCs/>
        </w:rPr>
        <w:t xml:space="preserve"> </w:t>
      </w:r>
      <w:r w:rsidRPr="00A401B5">
        <w:rPr>
          <w:bCs/>
        </w:rPr>
        <w:t>deserve mutual respect</w:t>
      </w:r>
      <w:r w:rsidRPr="00A401B5">
        <w:rPr>
          <w:bCs/>
        </w:rPr>
        <w:br/>
        <w:t>- Open communication (i.e. strategy, ideas, thoughts) is greatly encouraged</w:t>
      </w:r>
    </w:p>
    <w:p w14:paraId="1F4BED20" w14:textId="77777777" w:rsidR="00B66873" w:rsidRDefault="00B66873">
      <w:pPr>
        <w:rPr>
          <w:b/>
        </w:rPr>
      </w:pPr>
    </w:p>
    <w:p w14:paraId="3ED4A630" w14:textId="77777777" w:rsidR="00B66873" w:rsidRDefault="00B66873">
      <w:pPr>
        <w:rPr>
          <w:b/>
        </w:rPr>
      </w:pPr>
    </w:p>
    <w:p w14:paraId="7EF856CD" w14:textId="65B88FB1" w:rsidR="00B66873" w:rsidRPr="00910AE2" w:rsidRDefault="00B66873">
      <w:pPr>
        <w:rPr>
          <w:bCs/>
        </w:rPr>
      </w:pPr>
      <w:r>
        <w:rPr>
          <w:b/>
        </w:rPr>
        <w:lastRenderedPageBreak/>
        <w:t>Effort:</w:t>
      </w:r>
      <w:r w:rsidR="00910AE2">
        <w:rPr>
          <w:b/>
        </w:rPr>
        <w:t xml:space="preserve"> </w:t>
      </w:r>
      <w:r w:rsidR="00910AE2">
        <w:rPr>
          <w:bCs/>
        </w:rPr>
        <w:t>(How much effort should all team members contribute to the assigned teamwork? What grade do you want to obtain with your deliverables, and how can all team members effectively contribute to that goal?</w:t>
      </w:r>
    </w:p>
    <w:p w14:paraId="28A16A4E" w14:textId="77777777" w:rsidR="00B66873" w:rsidRDefault="00B66873">
      <w:pPr>
        <w:rPr>
          <w:b/>
        </w:rPr>
      </w:pPr>
    </w:p>
    <w:p w14:paraId="5377FB2A" w14:textId="77777777" w:rsidR="00B66873" w:rsidRDefault="00B66873">
      <w:pPr>
        <w:rPr>
          <w:b/>
        </w:rPr>
      </w:pPr>
    </w:p>
    <w:p w14:paraId="3CEB6961" w14:textId="14D88C68" w:rsidR="00B66873" w:rsidRDefault="00A401B5">
      <w:pPr>
        <w:rPr>
          <w:b/>
        </w:rPr>
      </w:pPr>
      <w:r w:rsidRPr="00A401B5">
        <w:rPr>
          <w:bCs/>
        </w:rPr>
        <w:t xml:space="preserve">- The team </w:t>
      </w:r>
      <w:r>
        <w:rPr>
          <w:bCs/>
        </w:rPr>
        <w:t xml:space="preserve">will use task delegation </w:t>
      </w:r>
      <w:r w:rsidRPr="00A401B5">
        <w:rPr>
          <w:bCs/>
        </w:rPr>
        <w:t>to address team assignments</w:t>
      </w:r>
      <w:r w:rsidRPr="00A401B5">
        <w:rPr>
          <w:bCs/>
        </w:rPr>
        <w:br/>
        <w:t>- Goal Grade: A</w:t>
      </w:r>
      <w:r w:rsidRPr="00A401B5">
        <w:rPr>
          <w:bCs/>
        </w:rPr>
        <w:br/>
        <w:t>- We expect full effort and equal contribution from all members</w:t>
      </w:r>
    </w:p>
    <w:p w14:paraId="2E367007" w14:textId="77777777" w:rsidR="00B66873" w:rsidRDefault="00B66873">
      <w:pPr>
        <w:rPr>
          <w:b/>
        </w:rPr>
      </w:pPr>
    </w:p>
    <w:p w14:paraId="2F9F13E7" w14:textId="0ECF447C" w:rsidR="00B66873" w:rsidRPr="00910AE2" w:rsidRDefault="00910AE2">
      <w:pPr>
        <w:rPr>
          <w:bCs/>
        </w:rPr>
      </w:pPr>
      <w:r>
        <w:rPr>
          <w:b/>
        </w:rPr>
        <w:t>Integrity</w:t>
      </w:r>
      <w:r w:rsidR="00B66873">
        <w:rPr>
          <w:b/>
        </w:rPr>
        <w:t>:</w:t>
      </w:r>
      <w:r>
        <w:rPr>
          <w:b/>
        </w:rPr>
        <w:t xml:space="preserve"> </w:t>
      </w:r>
      <w:r>
        <w:rPr>
          <w:bCs/>
        </w:rPr>
        <w:t>(What are key ethical rules that all team members should adhere to? What do you do if you suspect someone is cheating?)</w:t>
      </w:r>
    </w:p>
    <w:p w14:paraId="04A97C12" w14:textId="77777777" w:rsidR="00B66873" w:rsidRDefault="00B66873">
      <w:pPr>
        <w:rPr>
          <w:b/>
        </w:rPr>
      </w:pPr>
    </w:p>
    <w:p w14:paraId="75098365" w14:textId="09947F8C" w:rsidR="00B66873" w:rsidRDefault="00A401B5">
      <w:pPr>
        <w:rPr>
          <w:b/>
        </w:rPr>
      </w:pPr>
      <w:r w:rsidRPr="00A401B5">
        <w:rPr>
          <w:bCs/>
        </w:rPr>
        <w:t xml:space="preserve">- Any suspicions should be addressed respectfully in the form of </w:t>
      </w:r>
      <w:r>
        <w:rPr>
          <w:bCs/>
        </w:rPr>
        <w:t>a conversation</w:t>
      </w:r>
      <w:r w:rsidRPr="00A401B5">
        <w:rPr>
          <w:bCs/>
        </w:rPr>
        <w:t xml:space="preserve">. No assumptions or </w:t>
      </w:r>
      <w:r w:rsidRPr="00A401B5">
        <w:rPr>
          <w:bCs/>
        </w:rPr>
        <w:t>conclusions</w:t>
      </w:r>
      <w:r w:rsidRPr="00A401B5">
        <w:rPr>
          <w:bCs/>
        </w:rPr>
        <w:t xml:space="preserve"> are to be made without </w:t>
      </w:r>
      <w:r>
        <w:rPr>
          <w:bCs/>
        </w:rPr>
        <w:t>talking to</w:t>
      </w:r>
      <w:r w:rsidRPr="00A401B5">
        <w:rPr>
          <w:bCs/>
        </w:rPr>
        <w:t xml:space="preserve"> each</w:t>
      </w:r>
      <w:r>
        <w:rPr>
          <w:bCs/>
        </w:rPr>
        <w:t xml:space="preserve"> </w:t>
      </w:r>
      <w:r w:rsidRPr="00A401B5">
        <w:rPr>
          <w:bCs/>
        </w:rPr>
        <w:t>other</w:t>
      </w:r>
      <w:r w:rsidRPr="00A401B5">
        <w:rPr>
          <w:bCs/>
        </w:rPr>
        <w:br/>
        <w:t>- Team members will be objective in their approach towards their responsibility and</w:t>
      </w:r>
      <w:r>
        <w:rPr>
          <w:bCs/>
        </w:rPr>
        <w:t xml:space="preserve"> </w:t>
      </w:r>
      <w:r w:rsidRPr="00A401B5">
        <w:rPr>
          <w:bCs/>
        </w:rPr>
        <w:t>accountability</w:t>
      </w:r>
    </w:p>
    <w:p w14:paraId="4837FCCC" w14:textId="77777777" w:rsidR="00B66873" w:rsidRDefault="00B66873">
      <w:pPr>
        <w:rPr>
          <w:b/>
        </w:rPr>
      </w:pPr>
    </w:p>
    <w:p w14:paraId="26EA0477" w14:textId="77777777" w:rsidR="00B66873" w:rsidRDefault="00B66873">
      <w:pPr>
        <w:rPr>
          <w:b/>
        </w:rPr>
      </w:pPr>
    </w:p>
    <w:p w14:paraId="7ABA0159" w14:textId="3FC8BA4A" w:rsidR="00A401B5" w:rsidRDefault="00E4271D">
      <w:pPr>
        <w:rPr>
          <w:bCs/>
        </w:rPr>
      </w:pPr>
      <w:r>
        <w:rPr>
          <w:b/>
        </w:rPr>
        <w:t>Knowledge Sharing</w:t>
      </w:r>
      <w:r w:rsidR="00B66873">
        <w:rPr>
          <w:b/>
        </w:rPr>
        <w:t>:</w:t>
      </w:r>
      <w:r>
        <w:rPr>
          <w:b/>
        </w:rPr>
        <w:t xml:space="preserve"> </w:t>
      </w:r>
      <w:r>
        <w:rPr>
          <w:bCs/>
        </w:rPr>
        <w:t xml:space="preserve">(Who is good at coding? Who is good </w:t>
      </w:r>
      <w:r w:rsidR="00572692">
        <w:rPr>
          <w:bCs/>
        </w:rPr>
        <w:t>at</w:t>
      </w:r>
      <w:r>
        <w:rPr>
          <w:bCs/>
        </w:rPr>
        <w:t xml:space="preserve"> statistics? Who knows how to present? Do you just divide tasks to the person best suited, or do you try to teach each other to </w:t>
      </w:r>
      <w:r w:rsidR="0086681E">
        <w:rPr>
          <w:bCs/>
        </w:rPr>
        <w:t>improve</w:t>
      </w:r>
      <w:r>
        <w:rPr>
          <w:bCs/>
        </w:rPr>
        <w:t>?)</w:t>
      </w:r>
      <w:r w:rsidR="00A401B5">
        <w:rPr>
          <w:bCs/>
        </w:rPr>
        <w:br/>
      </w:r>
    </w:p>
    <w:p w14:paraId="516BA95C" w14:textId="49F515A4" w:rsidR="00A401B5" w:rsidRPr="00A401B5" w:rsidRDefault="00A401B5" w:rsidP="00510899">
      <w:pPr>
        <w:rPr>
          <w:bCs/>
        </w:rPr>
      </w:pPr>
      <w:r w:rsidRPr="00A401B5">
        <w:rPr>
          <w:bCs/>
        </w:rPr>
        <w:t>- Tasks are to be used for the growth of all team members.</w:t>
      </w:r>
      <w:r w:rsidRPr="00A401B5">
        <w:rPr>
          <w:bCs/>
        </w:rPr>
        <w:br/>
        <w:t xml:space="preserve">- Team members skilled in certain tasks will take </w:t>
      </w:r>
      <w:proofErr w:type="gramStart"/>
      <w:r w:rsidRPr="00A401B5">
        <w:rPr>
          <w:bCs/>
        </w:rPr>
        <w:t>lead</w:t>
      </w:r>
      <w:proofErr w:type="gramEnd"/>
      <w:r w:rsidRPr="00A401B5">
        <w:rPr>
          <w:bCs/>
        </w:rPr>
        <w:t xml:space="preserve"> in teaching and guiding other</w:t>
      </w:r>
      <w:r>
        <w:rPr>
          <w:bCs/>
        </w:rPr>
        <w:t xml:space="preserve"> </w:t>
      </w:r>
      <w:r w:rsidRPr="00A401B5">
        <w:rPr>
          <w:bCs/>
        </w:rPr>
        <w:t>team members in addressing the task</w:t>
      </w:r>
    </w:p>
    <w:p w14:paraId="4207C977" w14:textId="77777777" w:rsidR="00B66873" w:rsidRPr="00E4271D" w:rsidRDefault="00B66873">
      <w:pPr>
        <w:rPr>
          <w:bCs/>
        </w:rPr>
      </w:pPr>
    </w:p>
    <w:sectPr w:rsidR="00B66873" w:rsidRPr="00E4271D" w:rsidSect="00C2527E">
      <w:pgSz w:w="12240" w:h="15840"/>
      <w:pgMar w:top="1440" w:right="720" w:bottom="144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D34200B"/>
    <w:multiLevelType w:val="hybridMultilevel"/>
    <w:tmpl w:val="78C0C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842853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zc3MDM1MDAzNDWxNDdS0lEKTi0uzszPAykwqgUAQq0N0ywAAAA="/>
  </w:docVars>
  <w:rsids>
    <w:rsidRoot w:val="001E4F00"/>
    <w:rsid w:val="00055B35"/>
    <w:rsid w:val="00135A29"/>
    <w:rsid w:val="001732E3"/>
    <w:rsid w:val="001E4F00"/>
    <w:rsid w:val="00222E22"/>
    <w:rsid w:val="002546CF"/>
    <w:rsid w:val="003A1F0F"/>
    <w:rsid w:val="003E157F"/>
    <w:rsid w:val="004555D6"/>
    <w:rsid w:val="0049253D"/>
    <w:rsid w:val="00510899"/>
    <w:rsid w:val="00572692"/>
    <w:rsid w:val="006B041D"/>
    <w:rsid w:val="006F7410"/>
    <w:rsid w:val="00714B8C"/>
    <w:rsid w:val="007817EE"/>
    <w:rsid w:val="0086681E"/>
    <w:rsid w:val="00910AE2"/>
    <w:rsid w:val="00972950"/>
    <w:rsid w:val="009A7784"/>
    <w:rsid w:val="009F6444"/>
    <w:rsid w:val="009F76F2"/>
    <w:rsid w:val="00A401B5"/>
    <w:rsid w:val="00AB6903"/>
    <w:rsid w:val="00B56CD2"/>
    <w:rsid w:val="00B66873"/>
    <w:rsid w:val="00C2527E"/>
    <w:rsid w:val="00D330F3"/>
    <w:rsid w:val="00DD463B"/>
    <w:rsid w:val="00E4271D"/>
    <w:rsid w:val="00F03E4D"/>
    <w:rsid w:val="00F374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E6FFB6"/>
  <w15:docId w15:val="{4AE2A60B-77A2-4239-AA06-675B4AEF2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01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11082139">
      <w:bodyDiv w:val="1"/>
      <w:marLeft w:val="0"/>
      <w:marRight w:val="0"/>
      <w:marTop w:val="0"/>
      <w:marBottom w:val="0"/>
      <w:divBdr>
        <w:top w:val="none" w:sz="0" w:space="0" w:color="auto"/>
        <w:left w:val="none" w:sz="0" w:space="0" w:color="auto"/>
        <w:bottom w:val="none" w:sz="0" w:space="0" w:color="auto"/>
        <w:right w:val="none" w:sz="0" w:space="0" w:color="auto"/>
      </w:divBdr>
      <w:divsChild>
        <w:div w:id="1847591855">
          <w:marLeft w:val="0"/>
          <w:marRight w:val="0"/>
          <w:marTop w:val="100"/>
          <w:marBottom w:val="100"/>
          <w:divBdr>
            <w:top w:val="none" w:sz="0" w:space="0" w:color="auto"/>
            <w:left w:val="none" w:sz="0" w:space="0" w:color="auto"/>
            <w:bottom w:val="none" w:sz="0" w:space="0" w:color="auto"/>
            <w:right w:val="none" w:sz="0" w:space="0" w:color="auto"/>
          </w:divBdr>
          <w:divsChild>
            <w:div w:id="1795246288">
              <w:marLeft w:val="0"/>
              <w:marRight w:val="0"/>
              <w:marTop w:val="750"/>
              <w:marBottom w:val="750"/>
              <w:divBdr>
                <w:top w:val="none" w:sz="0" w:space="0" w:color="auto"/>
                <w:left w:val="none" w:sz="0" w:space="0" w:color="auto"/>
                <w:bottom w:val="none" w:sz="0" w:space="0" w:color="auto"/>
                <w:right w:val="none" w:sz="0" w:space="0" w:color="auto"/>
              </w:divBdr>
              <w:divsChild>
                <w:div w:id="939145436">
                  <w:marLeft w:val="0"/>
                  <w:marRight w:val="0"/>
                  <w:marTop w:val="0"/>
                  <w:marBottom w:val="0"/>
                  <w:divBdr>
                    <w:top w:val="none" w:sz="0" w:space="0" w:color="auto"/>
                    <w:left w:val="none" w:sz="0" w:space="0" w:color="auto"/>
                    <w:bottom w:val="none" w:sz="0" w:space="0" w:color="auto"/>
                    <w:right w:val="none" w:sz="0" w:space="0" w:color="auto"/>
                  </w:divBdr>
                  <w:divsChild>
                    <w:div w:id="2131969147">
                      <w:marLeft w:val="0"/>
                      <w:marRight w:val="0"/>
                      <w:marTop w:val="0"/>
                      <w:marBottom w:val="0"/>
                      <w:divBdr>
                        <w:top w:val="none" w:sz="0" w:space="0" w:color="auto"/>
                        <w:left w:val="none" w:sz="0" w:space="0" w:color="auto"/>
                        <w:bottom w:val="none" w:sz="0" w:space="0" w:color="auto"/>
                        <w:right w:val="none" w:sz="0" w:space="0" w:color="auto"/>
                      </w:divBdr>
                      <w:divsChild>
                        <w:div w:id="87334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2892639">
          <w:marLeft w:val="0"/>
          <w:marRight w:val="0"/>
          <w:marTop w:val="100"/>
          <w:marBottom w:val="100"/>
          <w:divBdr>
            <w:top w:val="dashed" w:sz="6" w:space="0" w:color="A8A8A8"/>
            <w:left w:val="none" w:sz="0" w:space="0" w:color="auto"/>
            <w:bottom w:val="none" w:sz="0" w:space="0" w:color="auto"/>
            <w:right w:val="none" w:sz="0" w:space="0" w:color="auto"/>
          </w:divBdr>
          <w:divsChild>
            <w:div w:id="1965648539">
              <w:marLeft w:val="0"/>
              <w:marRight w:val="0"/>
              <w:marTop w:val="750"/>
              <w:marBottom w:val="750"/>
              <w:divBdr>
                <w:top w:val="none" w:sz="0" w:space="0" w:color="auto"/>
                <w:left w:val="none" w:sz="0" w:space="0" w:color="auto"/>
                <w:bottom w:val="none" w:sz="0" w:space="0" w:color="auto"/>
                <w:right w:val="none" w:sz="0" w:space="0" w:color="auto"/>
              </w:divBdr>
              <w:divsChild>
                <w:div w:id="92360809">
                  <w:marLeft w:val="0"/>
                  <w:marRight w:val="0"/>
                  <w:marTop w:val="0"/>
                  <w:marBottom w:val="0"/>
                  <w:divBdr>
                    <w:top w:val="none" w:sz="0" w:space="0" w:color="auto"/>
                    <w:left w:val="none" w:sz="0" w:space="0" w:color="auto"/>
                    <w:bottom w:val="none" w:sz="0" w:space="0" w:color="auto"/>
                    <w:right w:val="none" w:sz="0" w:space="0" w:color="auto"/>
                  </w:divBdr>
                  <w:divsChild>
                    <w:div w:id="504320670">
                      <w:marLeft w:val="0"/>
                      <w:marRight w:val="0"/>
                      <w:marTop w:val="0"/>
                      <w:marBottom w:val="0"/>
                      <w:divBdr>
                        <w:top w:val="none" w:sz="0" w:space="0" w:color="auto"/>
                        <w:left w:val="none" w:sz="0" w:space="0" w:color="auto"/>
                        <w:bottom w:val="none" w:sz="0" w:space="0" w:color="auto"/>
                        <w:right w:val="none" w:sz="0" w:space="0" w:color="auto"/>
                      </w:divBdr>
                      <w:divsChild>
                        <w:div w:id="123111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5388495">
      <w:bodyDiv w:val="1"/>
      <w:marLeft w:val="0"/>
      <w:marRight w:val="0"/>
      <w:marTop w:val="0"/>
      <w:marBottom w:val="0"/>
      <w:divBdr>
        <w:top w:val="none" w:sz="0" w:space="0" w:color="auto"/>
        <w:left w:val="none" w:sz="0" w:space="0" w:color="auto"/>
        <w:bottom w:val="none" w:sz="0" w:space="0" w:color="auto"/>
        <w:right w:val="none" w:sz="0" w:space="0" w:color="auto"/>
      </w:divBdr>
      <w:divsChild>
        <w:div w:id="157352758">
          <w:marLeft w:val="0"/>
          <w:marRight w:val="0"/>
          <w:marTop w:val="100"/>
          <w:marBottom w:val="100"/>
          <w:divBdr>
            <w:top w:val="none" w:sz="0" w:space="0" w:color="auto"/>
            <w:left w:val="none" w:sz="0" w:space="0" w:color="auto"/>
            <w:bottom w:val="none" w:sz="0" w:space="0" w:color="auto"/>
            <w:right w:val="none" w:sz="0" w:space="0" w:color="auto"/>
          </w:divBdr>
          <w:divsChild>
            <w:div w:id="1159465578">
              <w:marLeft w:val="0"/>
              <w:marRight w:val="0"/>
              <w:marTop w:val="750"/>
              <w:marBottom w:val="750"/>
              <w:divBdr>
                <w:top w:val="none" w:sz="0" w:space="0" w:color="auto"/>
                <w:left w:val="none" w:sz="0" w:space="0" w:color="auto"/>
                <w:bottom w:val="none" w:sz="0" w:space="0" w:color="auto"/>
                <w:right w:val="none" w:sz="0" w:space="0" w:color="auto"/>
              </w:divBdr>
              <w:divsChild>
                <w:div w:id="121114100">
                  <w:marLeft w:val="0"/>
                  <w:marRight w:val="0"/>
                  <w:marTop w:val="0"/>
                  <w:marBottom w:val="0"/>
                  <w:divBdr>
                    <w:top w:val="none" w:sz="0" w:space="0" w:color="auto"/>
                    <w:left w:val="none" w:sz="0" w:space="0" w:color="auto"/>
                    <w:bottom w:val="none" w:sz="0" w:space="0" w:color="auto"/>
                    <w:right w:val="none" w:sz="0" w:space="0" w:color="auto"/>
                  </w:divBdr>
                  <w:divsChild>
                    <w:div w:id="294873746">
                      <w:marLeft w:val="0"/>
                      <w:marRight w:val="0"/>
                      <w:marTop w:val="0"/>
                      <w:marBottom w:val="0"/>
                      <w:divBdr>
                        <w:top w:val="none" w:sz="0" w:space="0" w:color="auto"/>
                        <w:left w:val="none" w:sz="0" w:space="0" w:color="auto"/>
                        <w:bottom w:val="none" w:sz="0" w:space="0" w:color="auto"/>
                        <w:right w:val="none" w:sz="0" w:space="0" w:color="auto"/>
                      </w:divBdr>
                      <w:divsChild>
                        <w:div w:id="117114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5608794">
          <w:marLeft w:val="0"/>
          <w:marRight w:val="0"/>
          <w:marTop w:val="100"/>
          <w:marBottom w:val="100"/>
          <w:divBdr>
            <w:top w:val="dashed" w:sz="6" w:space="0" w:color="A8A8A8"/>
            <w:left w:val="none" w:sz="0" w:space="0" w:color="auto"/>
            <w:bottom w:val="none" w:sz="0" w:space="0" w:color="auto"/>
            <w:right w:val="none" w:sz="0" w:space="0" w:color="auto"/>
          </w:divBdr>
          <w:divsChild>
            <w:div w:id="1231190019">
              <w:marLeft w:val="0"/>
              <w:marRight w:val="0"/>
              <w:marTop w:val="750"/>
              <w:marBottom w:val="750"/>
              <w:divBdr>
                <w:top w:val="none" w:sz="0" w:space="0" w:color="auto"/>
                <w:left w:val="none" w:sz="0" w:space="0" w:color="auto"/>
                <w:bottom w:val="none" w:sz="0" w:space="0" w:color="auto"/>
                <w:right w:val="none" w:sz="0" w:space="0" w:color="auto"/>
              </w:divBdr>
              <w:divsChild>
                <w:div w:id="565262448">
                  <w:marLeft w:val="0"/>
                  <w:marRight w:val="0"/>
                  <w:marTop w:val="0"/>
                  <w:marBottom w:val="0"/>
                  <w:divBdr>
                    <w:top w:val="none" w:sz="0" w:space="0" w:color="auto"/>
                    <w:left w:val="none" w:sz="0" w:space="0" w:color="auto"/>
                    <w:bottom w:val="none" w:sz="0" w:space="0" w:color="auto"/>
                    <w:right w:val="none" w:sz="0" w:space="0" w:color="auto"/>
                  </w:divBdr>
                  <w:divsChild>
                    <w:div w:id="1610627217">
                      <w:marLeft w:val="0"/>
                      <w:marRight w:val="0"/>
                      <w:marTop w:val="0"/>
                      <w:marBottom w:val="0"/>
                      <w:divBdr>
                        <w:top w:val="none" w:sz="0" w:space="0" w:color="auto"/>
                        <w:left w:val="none" w:sz="0" w:space="0" w:color="auto"/>
                        <w:bottom w:val="none" w:sz="0" w:space="0" w:color="auto"/>
                        <w:right w:val="none" w:sz="0" w:space="0" w:color="auto"/>
                      </w:divBdr>
                      <w:divsChild>
                        <w:div w:id="929001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2</Pages>
  <Words>392</Words>
  <Characters>223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Team Members:</vt:lpstr>
    </vt:vector>
  </TitlesOfParts>
  <Company>University of Illinois - Business</Company>
  <LinksUpToDate>false</LinksUpToDate>
  <CharactersWithSpaces>2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Members:</dc:title>
  <dc:subject/>
  <dc:creator>Enno</dc:creator>
  <cp:keywords/>
  <dc:description/>
  <cp:lastModifiedBy>Carson Batchelor</cp:lastModifiedBy>
  <cp:revision>10</cp:revision>
  <dcterms:created xsi:type="dcterms:W3CDTF">2010-01-19T21:55:00Z</dcterms:created>
  <dcterms:modified xsi:type="dcterms:W3CDTF">2024-11-12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4c4f82520b34cfb12ae34417a1ce007bf06bea9b4bb8de69b0f15e0c05a08c</vt:lpwstr>
  </property>
</Properties>
</file>